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34841" w14:textId="77777777" w:rsidR="00B73D57" w:rsidRPr="00123D46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  <w:r w:rsidRPr="00123D46"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  <w:t xml:space="preserve">TABLICA ZA POPUNJAVANJE ISHODA UČENJA </w:t>
      </w:r>
    </w:p>
    <w:p w14:paraId="44379E2F" w14:textId="77777777" w:rsidR="00B73D57" w:rsidRPr="00123D46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123D46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123D46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  <w:lang w:val="hr-HR"/>
              </w:rPr>
            </w:pPr>
            <w:r w:rsidRPr="00123D46">
              <w:rPr>
                <w:rFonts w:ascii="Times New Roman" w:hAnsi="Times New Roman" w:cs="Times New Roman"/>
                <w:b/>
                <w:sz w:val="28"/>
                <w:szCs w:val="28"/>
                <w:lang w:val="hr-HR"/>
              </w:rPr>
              <w:t>KOLEGIJ</w:t>
            </w:r>
          </w:p>
        </w:tc>
        <w:tc>
          <w:tcPr>
            <w:tcW w:w="6890" w:type="dxa"/>
          </w:tcPr>
          <w:p w14:paraId="675EDB7F" w14:textId="510F1E80" w:rsidR="00B73D57" w:rsidRPr="00123D46" w:rsidRDefault="00C00262" w:rsidP="00C00262">
            <w:pPr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  <w:t>JAVNI DUG</w:t>
            </w:r>
            <w:r w:rsidR="001E0748"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  <w:t xml:space="preserve"> – SEMINAR</w:t>
            </w:r>
          </w:p>
        </w:tc>
      </w:tr>
      <w:tr w:rsidR="00B73D57" w:rsidRPr="00123D46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790D58EF" w14:textId="49887E89" w:rsidR="00B73D57" w:rsidRPr="00123D46" w:rsidRDefault="00B73D57" w:rsidP="00C0026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BAVEZNI</w:t>
            </w:r>
            <w:r w:rsidR="00740B0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/</w:t>
            </w:r>
            <w:r w:rsidR="00C00262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3</w:t>
            </w:r>
            <w:r w:rsidR="00740B0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 semestar</w:t>
            </w:r>
          </w:p>
        </w:tc>
      </w:tr>
      <w:tr w:rsidR="00B73D57" w:rsidRPr="00123D46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55986138" w:rsidR="00B73D57" w:rsidRPr="00123D46" w:rsidRDefault="001E0748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EMINARSKI RAD</w:t>
            </w:r>
          </w:p>
        </w:tc>
      </w:tr>
      <w:tr w:rsidR="00B73D57" w:rsidRPr="00123D46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ECTS BODOVI KOLEGIJA</w:t>
            </w:r>
          </w:p>
        </w:tc>
        <w:tc>
          <w:tcPr>
            <w:tcW w:w="6890" w:type="dxa"/>
          </w:tcPr>
          <w:p w14:paraId="3BC3BB93" w14:textId="545B554D" w:rsidR="00607D07" w:rsidRPr="00B76ED1" w:rsidRDefault="00B76ED1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B76ED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4</w:t>
            </w:r>
            <w:r w:rsidR="00607D07" w:rsidRPr="00B76ED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ECTS bodova:</w:t>
            </w:r>
          </w:p>
          <w:p w14:paraId="2BFF94FF" w14:textId="77777777" w:rsidR="001E0748" w:rsidRPr="001E0748" w:rsidRDefault="001E0748" w:rsidP="001E0748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0748">
              <w:rPr>
                <w:rFonts w:ascii="Times New Roman" w:hAnsi="Times New Roman" w:cs="Times New Roman"/>
                <w:sz w:val="24"/>
                <w:szCs w:val="24"/>
              </w:rPr>
              <w:t>Prihvaćeni prijedlog teme seminarskog rada – 1 ECTS bod</w:t>
            </w:r>
          </w:p>
          <w:p w14:paraId="0703B370" w14:textId="77777777" w:rsidR="001E0748" w:rsidRPr="001E0748" w:rsidRDefault="001E0748" w:rsidP="001E0748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0748">
              <w:rPr>
                <w:rFonts w:ascii="Times New Roman" w:hAnsi="Times New Roman" w:cs="Times New Roman"/>
                <w:sz w:val="24"/>
                <w:szCs w:val="24"/>
              </w:rPr>
              <w:t>Prihvaćeni koncept seminarskog rada – 1 bod</w:t>
            </w:r>
          </w:p>
          <w:p w14:paraId="4FC8A9C4" w14:textId="34077707" w:rsidR="00B73D57" w:rsidRPr="00123D46" w:rsidRDefault="001E0748" w:rsidP="001E0748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E0748">
              <w:rPr>
                <w:rFonts w:ascii="Times New Roman" w:hAnsi="Times New Roman" w:cs="Times New Roman"/>
                <w:sz w:val="24"/>
                <w:szCs w:val="24"/>
              </w:rPr>
              <w:t>Prihvaćeni seminarski rad – 2 boda</w:t>
            </w:r>
          </w:p>
        </w:tc>
      </w:tr>
      <w:tr w:rsidR="00B73D57" w:rsidRPr="00123D46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TUDIJSKI PROGRAM NA KOJEM SE KOLEGIJ IZVODI</w:t>
            </w:r>
          </w:p>
        </w:tc>
        <w:tc>
          <w:tcPr>
            <w:tcW w:w="6890" w:type="dxa"/>
          </w:tcPr>
          <w:p w14:paraId="31CB6682" w14:textId="29FB7FC3" w:rsidR="00B73D57" w:rsidRPr="00123D46" w:rsidRDefault="00740B0F" w:rsidP="00123D46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740B0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slijediplomski specijalistički studij </w:t>
            </w:r>
            <w:r w:rsidR="00123D46"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Fiskalni sustav </w:t>
            </w:r>
            <w:r w:rsid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</w:t>
            </w:r>
            <w:r w:rsidR="00123D46"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fiskalna politika</w:t>
            </w:r>
          </w:p>
        </w:tc>
      </w:tr>
      <w:tr w:rsidR="00B73D57" w:rsidRPr="00123D46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1A1A7B40" w:rsidR="00B73D57" w:rsidRPr="00123D46" w:rsidRDefault="00123D46" w:rsidP="00B73D5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7.2.</w:t>
            </w:r>
          </w:p>
        </w:tc>
      </w:tr>
      <w:tr w:rsidR="00B73D57" w:rsidRPr="00123D46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123D46" w:rsidRDefault="00B73D57" w:rsidP="00B25402">
            <w:pPr>
              <w:rPr>
                <w:lang w:val="hr-HR"/>
              </w:rPr>
            </w:pPr>
          </w:p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123D46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KONSTRUKTIVNO POVEZIVANJE</w:t>
            </w:r>
          </w:p>
        </w:tc>
      </w:tr>
      <w:tr w:rsidR="00B73D57" w:rsidRPr="00123D46" w14:paraId="61D1A39E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E7E6E6" w:themeFill="background2"/>
          </w:tcPr>
          <w:p w14:paraId="6C966C9D" w14:textId="41525E95" w:rsidR="00B73D57" w:rsidRPr="00123D46" w:rsidRDefault="001E0748" w:rsidP="001E07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1E074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onaći i odabrati pravne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 ekonomske izvore i </w:t>
            </w:r>
            <w:r w:rsidRPr="001E074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literaturu potrebne za odabir teme i izradu koncepta rada.</w:t>
            </w:r>
          </w:p>
        </w:tc>
      </w:tr>
      <w:tr w:rsidR="001E0748" w:rsidRPr="00123D46" w14:paraId="658EE81D" w14:textId="77777777" w:rsidTr="00B773A6">
        <w:trPr>
          <w:trHeight w:val="255"/>
        </w:trPr>
        <w:tc>
          <w:tcPr>
            <w:tcW w:w="2440" w:type="dxa"/>
          </w:tcPr>
          <w:p w14:paraId="427EC37C" w14:textId="77777777" w:rsidR="001E0748" w:rsidRPr="00123D46" w:rsidRDefault="001E0748" w:rsidP="001E0748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61E4B85" w14:textId="3FFE9A76" w:rsidR="001E0748" w:rsidRDefault="00C00262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1</w:t>
            </w:r>
            <w:r w:rsid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.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dentificirati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i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kvir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kturu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ranja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ustava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treba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6FA046E2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01839ABA" w14:textId="43873C3A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30D380C7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141E32C8" w14:textId="3D001668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1E0748" w:rsidRPr="00123D46" w14:paraId="16D32AEE" w14:textId="77777777" w:rsidTr="00B773A6">
        <w:trPr>
          <w:trHeight w:val="255"/>
        </w:trPr>
        <w:tc>
          <w:tcPr>
            <w:tcW w:w="2440" w:type="dxa"/>
          </w:tcPr>
          <w:p w14:paraId="366B88FC" w14:textId="77777777" w:rsidR="001E0748" w:rsidRPr="00123D46" w:rsidRDefault="001E0748" w:rsidP="001E0748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6730D54" w14:textId="08DF9564" w:rsidR="001E0748" w:rsidRPr="00123D46" w:rsidRDefault="001E0748" w:rsidP="001E074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imjena</w:t>
            </w:r>
            <w:proofErr w:type="spellEnd"/>
          </w:p>
        </w:tc>
      </w:tr>
      <w:tr w:rsidR="001E0748" w:rsidRPr="00123D46" w14:paraId="5FDFB6A2" w14:textId="77777777" w:rsidTr="00B773A6">
        <w:trPr>
          <w:trHeight w:val="255"/>
        </w:trPr>
        <w:tc>
          <w:tcPr>
            <w:tcW w:w="2440" w:type="dxa"/>
          </w:tcPr>
          <w:p w14:paraId="3E22B704" w14:textId="77777777" w:rsidR="001E0748" w:rsidRPr="00123D46" w:rsidRDefault="001E0748" w:rsidP="001E0748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4D3E407" w14:textId="30F68B1C" w:rsidR="001E0748" w:rsidRPr="00123D46" w:rsidRDefault="001E0748" w:rsidP="001E074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ebn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ez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tencijal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ukob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teres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lastit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fesional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kruž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)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jedi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baza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konomsk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datak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v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vo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njižnič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esurs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ra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jezik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uča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aterij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treb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1E0748" w:rsidRPr="00123D46" w14:paraId="29C52A20" w14:textId="77777777" w:rsidTr="00B773A6">
        <w:trPr>
          <w:trHeight w:val="255"/>
        </w:trPr>
        <w:tc>
          <w:tcPr>
            <w:tcW w:w="2440" w:type="dxa"/>
          </w:tcPr>
          <w:p w14:paraId="246E59BE" w14:textId="77777777" w:rsidR="001E0748" w:rsidRPr="00123D46" w:rsidRDefault="001E0748" w:rsidP="001E0748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4A64580" w14:textId="42DBFD3A" w:rsidR="001E0748" w:rsidRPr="00123D46" w:rsidRDefault="001E0748" w:rsidP="001E0748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1E0748" w:rsidRPr="00123D46" w14:paraId="6A94499C" w14:textId="77777777" w:rsidTr="00B773A6">
        <w:trPr>
          <w:trHeight w:val="255"/>
        </w:trPr>
        <w:tc>
          <w:tcPr>
            <w:tcW w:w="2440" w:type="dxa"/>
          </w:tcPr>
          <w:p w14:paraId="0BEDD363" w14:textId="77777777" w:rsidR="001E0748" w:rsidRPr="00123D46" w:rsidRDefault="001E0748" w:rsidP="001E0748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DD33490" w14:textId="5154B40E" w:rsidR="001E0748" w:rsidRPr="00123D46" w:rsidRDefault="001E0748" w:rsidP="001E074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entor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vrh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ncep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pis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literature.</w:t>
            </w:r>
          </w:p>
        </w:tc>
      </w:tr>
      <w:tr w:rsidR="001E0748" w:rsidRPr="00123D46" w14:paraId="5D6A973F" w14:textId="77777777" w:rsidTr="00B773A6">
        <w:trPr>
          <w:trHeight w:val="255"/>
        </w:trPr>
        <w:tc>
          <w:tcPr>
            <w:tcW w:w="2440" w:type="dxa"/>
          </w:tcPr>
          <w:p w14:paraId="55D8C295" w14:textId="77777777" w:rsidR="001E0748" w:rsidRPr="00123D46" w:rsidRDefault="001E0748" w:rsidP="001E0748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9BB7F13" w14:textId="77777777" w:rsidR="001E0748" w:rsidRPr="00EF7C3D" w:rsidRDefault="001E0748" w:rsidP="001E0748">
            <w:pPr>
              <w:numPr>
                <w:ilvl w:val="0"/>
                <w:numId w:val="36"/>
              </w:num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edložen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</w:p>
          <w:p w14:paraId="77ADB0F5" w14:textId="0906F477" w:rsidR="001E0748" w:rsidRPr="00123D46" w:rsidRDefault="001E0748" w:rsidP="001E0748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Vrednovanj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ncepta seminarskog rada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    </w:t>
            </w:r>
          </w:p>
        </w:tc>
      </w:tr>
      <w:tr w:rsidR="00B73D57" w:rsidRPr="00123D46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51CE1EEE" w:rsidR="00B73D57" w:rsidRPr="00123D46" w:rsidRDefault="001E0748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1E074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Analizirati i kategorizirati prikupljene materijale za izradu seminarskog rada (literatura, </w:t>
            </w:r>
            <w:r w:rsidR="00C00262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ekonomski i </w:t>
            </w:r>
            <w:r w:rsidRPr="001E074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avni izvori i sudska praksa).</w:t>
            </w:r>
          </w:p>
        </w:tc>
      </w:tr>
      <w:tr w:rsidR="001E0748" w:rsidRPr="00123D46" w14:paraId="75D1135D" w14:textId="77777777" w:rsidTr="00861F2B">
        <w:trPr>
          <w:trHeight w:val="255"/>
        </w:trPr>
        <w:tc>
          <w:tcPr>
            <w:tcW w:w="2440" w:type="dxa"/>
          </w:tcPr>
          <w:p w14:paraId="0A342FA6" w14:textId="77777777" w:rsidR="001E0748" w:rsidRPr="00123D46" w:rsidRDefault="001E0748" w:rsidP="001E0748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BF233BF" w14:textId="40E8183B" w:rsidR="001E0748" w:rsidRDefault="00C00262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1</w:t>
            </w:r>
            <w:r w:rsidR="001E0748"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.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dentificirati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i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kvir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kturu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ranja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ustava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treba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  <w:r w:rsidR="001E0748"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 </w:t>
            </w:r>
          </w:p>
          <w:p w14:paraId="2AC019AD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71BF26D8" w14:textId="5F1035F0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4D422CF8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39A4795F" w14:textId="7EC413B6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1E0748" w:rsidRPr="00123D46" w14:paraId="683729FF" w14:textId="77777777" w:rsidTr="00861F2B">
        <w:trPr>
          <w:trHeight w:val="255"/>
        </w:trPr>
        <w:tc>
          <w:tcPr>
            <w:tcW w:w="2440" w:type="dxa"/>
          </w:tcPr>
          <w:p w14:paraId="70E0DF87" w14:textId="77777777" w:rsidR="001E0748" w:rsidRPr="00123D46" w:rsidRDefault="001E0748" w:rsidP="001E0748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DEC2AE9" w14:textId="689A25CF" w:rsidR="001E0748" w:rsidRPr="00123D46" w:rsidRDefault="001E0748" w:rsidP="001E074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naliza</w:t>
            </w:r>
            <w:proofErr w:type="spellEnd"/>
          </w:p>
        </w:tc>
      </w:tr>
      <w:tr w:rsidR="001E0748" w:rsidRPr="00123D46" w14:paraId="4F77930A" w14:textId="77777777" w:rsidTr="00861F2B">
        <w:trPr>
          <w:trHeight w:val="255"/>
        </w:trPr>
        <w:tc>
          <w:tcPr>
            <w:tcW w:w="2440" w:type="dxa"/>
          </w:tcPr>
          <w:p w14:paraId="2753177F" w14:textId="77777777" w:rsidR="001E0748" w:rsidRPr="00123D46" w:rsidRDefault="001E0748" w:rsidP="001E0748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E182607" w14:textId="0A1C5705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ješa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ble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ritik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amokritik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var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ov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de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zluči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sob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av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a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temelje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v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vor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udskoj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ks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literatur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1E0748" w:rsidRPr="00123D46" w14:paraId="14B97499" w14:textId="77777777" w:rsidTr="00861F2B">
        <w:trPr>
          <w:trHeight w:val="255"/>
        </w:trPr>
        <w:tc>
          <w:tcPr>
            <w:tcW w:w="2440" w:type="dxa"/>
          </w:tcPr>
          <w:p w14:paraId="3950BED3" w14:textId="77777777" w:rsidR="001E0748" w:rsidRPr="00123D46" w:rsidRDefault="001E0748" w:rsidP="001E0748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CF100D4" w14:textId="32BEEDF9" w:rsidR="001E0748" w:rsidRPr="00123D46" w:rsidRDefault="001E0748" w:rsidP="001E0748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1E0748" w:rsidRPr="00123D46" w14:paraId="3048BB85" w14:textId="77777777" w:rsidTr="00861F2B">
        <w:trPr>
          <w:trHeight w:val="255"/>
        </w:trPr>
        <w:tc>
          <w:tcPr>
            <w:tcW w:w="2440" w:type="dxa"/>
          </w:tcPr>
          <w:p w14:paraId="29BAD22C" w14:textId="77777777" w:rsidR="001E0748" w:rsidRPr="00123D46" w:rsidRDefault="001E0748" w:rsidP="001E0748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F1DAB7C" w14:textId="0B9A2CE0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entor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o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ezultat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uča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aterij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ra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ks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</w:p>
        </w:tc>
      </w:tr>
      <w:tr w:rsidR="001E0748" w:rsidRPr="00123D46" w14:paraId="651524AB" w14:textId="77777777" w:rsidTr="00861F2B">
        <w:trPr>
          <w:trHeight w:val="255"/>
        </w:trPr>
        <w:tc>
          <w:tcPr>
            <w:tcW w:w="2440" w:type="dxa"/>
          </w:tcPr>
          <w:p w14:paraId="714EA060" w14:textId="77777777" w:rsidR="001E0748" w:rsidRPr="00123D46" w:rsidRDefault="001E0748" w:rsidP="001E0748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06B7284" w14:textId="1BF2F8FD" w:rsidR="001E0748" w:rsidRPr="00123D46" w:rsidRDefault="001E0748" w:rsidP="001E0748">
            <w:pPr>
              <w:pStyle w:val="ListParagraph"/>
              <w:numPr>
                <w:ilvl w:val="0"/>
                <w:numId w:val="26"/>
              </w:numPr>
              <w:ind w:left="682"/>
              <w:rPr>
                <w:rFonts w:ascii="Times New Roman" w:hAnsi="Times New Roman" w:cs="Times New Roman"/>
                <w:sz w:val="20"/>
                <w:szCs w:val="20"/>
              </w:rPr>
            </w:pP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Vrednovanj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og rada na materijalima kroz diskusiju studenta i mentora.</w:t>
            </w:r>
          </w:p>
        </w:tc>
      </w:tr>
      <w:tr w:rsidR="00B73D57" w:rsidRPr="00123D46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2AA692ED" w:rsidR="00B73D57" w:rsidRPr="00123D46" w:rsidRDefault="001E0748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1E074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ocijeniti proučene materijala za izradu seminarskog rada.</w:t>
            </w:r>
          </w:p>
        </w:tc>
      </w:tr>
      <w:tr w:rsidR="001E0748" w:rsidRPr="00123D46" w14:paraId="68DAB038" w14:textId="77777777" w:rsidTr="00E628D3">
        <w:trPr>
          <w:trHeight w:val="255"/>
        </w:trPr>
        <w:tc>
          <w:tcPr>
            <w:tcW w:w="2440" w:type="dxa"/>
          </w:tcPr>
          <w:p w14:paraId="6C787B6B" w14:textId="77777777" w:rsidR="001E0748" w:rsidRPr="00123D46" w:rsidRDefault="001E0748" w:rsidP="001E0748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15A8F4C0" w14:textId="51E02A2D" w:rsidR="001E0748" w:rsidRDefault="00C00262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1</w:t>
            </w:r>
            <w:r w:rsidR="001E0748"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.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dentificirati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i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kvir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kturu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ranja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ustava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treba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6980BBE8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6E0AE3CD" w14:textId="0DC213DD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32D22124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24F512B0" w14:textId="424E2AAF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</w:p>
        </w:tc>
      </w:tr>
      <w:tr w:rsidR="001E0748" w:rsidRPr="00123D46" w14:paraId="1F9DC191" w14:textId="77777777" w:rsidTr="00E628D3">
        <w:trPr>
          <w:trHeight w:val="255"/>
        </w:trPr>
        <w:tc>
          <w:tcPr>
            <w:tcW w:w="2440" w:type="dxa"/>
          </w:tcPr>
          <w:p w14:paraId="28A73CB8" w14:textId="5D087A95" w:rsidR="001E0748" w:rsidRPr="00123D46" w:rsidRDefault="001E0748" w:rsidP="001E0748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2D139A8" w14:textId="5F8FF488" w:rsidR="001E0748" w:rsidRPr="00123D46" w:rsidRDefault="001E0748" w:rsidP="001E074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</w:p>
        </w:tc>
      </w:tr>
      <w:tr w:rsidR="001E0748" w:rsidRPr="00123D46" w14:paraId="31D16FCE" w14:textId="77777777" w:rsidTr="00E628D3">
        <w:trPr>
          <w:trHeight w:val="255"/>
        </w:trPr>
        <w:tc>
          <w:tcPr>
            <w:tcW w:w="2440" w:type="dxa"/>
          </w:tcPr>
          <w:p w14:paraId="0217A1DC" w14:textId="77777777" w:rsidR="001E0748" w:rsidRPr="00123D46" w:rsidRDefault="001E0748" w:rsidP="001E0748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67CEE5D" w14:textId="42AD47AF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ritik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amokritik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zlikov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sobnih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avov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at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ješti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pravlj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formacija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logičko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tir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z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važav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ru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čije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išlj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 </w:t>
            </w:r>
          </w:p>
        </w:tc>
      </w:tr>
      <w:tr w:rsidR="001E0748" w:rsidRPr="00123D46" w14:paraId="63F26317" w14:textId="77777777" w:rsidTr="00E628D3">
        <w:trPr>
          <w:trHeight w:val="255"/>
        </w:trPr>
        <w:tc>
          <w:tcPr>
            <w:tcW w:w="2440" w:type="dxa"/>
          </w:tcPr>
          <w:p w14:paraId="4ABAFBCA" w14:textId="77777777" w:rsidR="001E0748" w:rsidRPr="00123D46" w:rsidRDefault="001E0748" w:rsidP="001E0748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2BBA695" w14:textId="06982EAC" w:rsidR="001E0748" w:rsidRPr="00123D46" w:rsidRDefault="001E0748" w:rsidP="001E074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1E0748" w:rsidRPr="00123D46" w14:paraId="41336420" w14:textId="77777777" w:rsidTr="00E628D3">
        <w:trPr>
          <w:trHeight w:val="255"/>
        </w:trPr>
        <w:tc>
          <w:tcPr>
            <w:tcW w:w="2440" w:type="dxa"/>
          </w:tcPr>
          <w:p w14:paraId="64D055B3" w14:textId="77777777" w:rsidR="001E0748" w:rsidRPr="00123D46" w:rsidRDefault="001E0748" w:rsidP="001E0748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774A6E5" w14:textId="0A0945B8" w:rsidR="001E0748" w:rsidRPr="00123D46" w:rsidRDefault="001E0748" w:rsidP="001E0748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ijek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ebat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1E0748" w:rsidRPr="00123D46" w14:paraId="5C297055" w14:textId="77777777" w:rsidTr="00E628D3">
        <w:trPr>
          <w:trHeight w:val="255"/>
        </w:trPr>
        <w:tc>
          <w:tcPr>
            <w:tcW w:w="2440" w:type="dxa"/>
          </w:tcPr>
          <w:p w14:paraId="6B94FDA8" w14:textId="77777777" w:rsidR="001E0748" w:rsidRPr="00123D46" w:rsidRDefault="001E0748" w:rsidP="001E0748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9FFF7D0" w14:textId="77777777" w:rsidR="001E0748" w:rsidRPr="00182FC5" w:rsidRDefault="001E0748" w:rsidP="001E0748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1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ijek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  <w:p w14:paraId="4DD414A9" w14:textId="5BD2AE58" w:rsidR="001E0748" w:rsidRPr="00123D46" w:rsidRDefault="001E0748" w:rsidP="001E0748">
            <w:pPr>
              <w:pStyle w:val="ListParagraph"/>
              <w:numPr>
                <w:ilvl w:val="0"/>
                <w:numId w:val="27"/>
              </w:numPr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2. Vrednovanje napisanih dijelova rada.</w:t>
            </w:r>
          </w:p>
        </w:tc>
      </w:tr>
      <w:tr w:rsidR="00B73D57" w:rsidRPr="00123D46" w14:paraId="3712E3A3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700BF84F" w:rsidR="00B73D57" w:rsidRPr="00123D46" w:rsidRDefault="001E0748" w:rsidP="00C0026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1E074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Objasniti </w:t>
            </w:r>
            <w:r w:rsidR="00C00262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koncept javnog duga</w:t>
            </w:r>
            <w:r w:rsidRPr="001E074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te predložiti eventualne promjene zakonodavstva i/ili promjene u primjeni postojećih pravila i doktrina.</w:t>
            </w:r>
          </w:p>
        </w:tc>
      </w:tr>
      <w:tr w:rsidR="001E0748" w:rsidRPr="00123D46" w14:paraId="45445B6C" w14:textId="77777777" w:rsidTr="00CC2246">
        <w:trPr>
          <w:trHeight w:val="255"/>
        </w:trPr>
        <w:tc>
          <w:tcPr>
            <w:tcW w:w="2440" w:type="dxa"/>
          </w:tcPr>
          <w:p w14:paraId="6AB3C77E" w14:textId="77777777" w:rsidR="001E0748" w:rsidRPr="00123D46" w:rsidRDefault="001E0748" w:rsidP="001E0748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6FDA6401" w14:textId="2998194A" w:rsidR="001E0748" w:rsidRDefault="00C00262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1</w:t>
            </w:r>
            <w:r w:rsidR="001E0748"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.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dentificirati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i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kvir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kturu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ranja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ustava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treba</w:t>
            </w:r>
            <w:proofErr w:type="spellEnd"/>
            <w:r w:rsidRPr="00C0026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  <w:bookmarkStart w:id="0" w:name="_GoBack"/>
            <w:bookmarkEnd w:id="0"/>
          </w:p>
          <w:p w14:paraId="0B1242F6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2FF00FD5" w14:textId="283B6EB1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279C3599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295F3A17" w14:textId="2EC0F28B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</w:p>
        </w:tc>
      </w:tr>
      <w:tr w:rsidR="001E0748" w:rsidRPr="00123D46" w14:paraId="1B488B14" w14:textId="77777777" w:rsidTr="00CC2246">
        <w:trPr>
          <w:trHeight w:val="255"/>
        </w:trPr>
        <w:tc>
          <w:tcPr>
            <w:tcW w:w="2440" w:type="dxa"/>
          </w:tcPr>
          <w:p w14:paraId="6A741A9E" w14:textId="77777777" w:rsidR="001E0748" w:rsidRPr="00123D46" w:rsidRDefault="001E0748" w:rsidP="001E0748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32E1E2E" w14:textId="2ADF1D99" w:rsidR="001E0748" w:rsidRPr="00123D46" w:rsidRDefault="001E0748" w:rsidP="001E074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inteza</w:t>
            </w:r>
            <w:proofErr w:type="spellEnd"/>
          </w:p>
        </w:tc>
      </w:tr>
      <w:tr w:rsidR="001E0748" w:rsidRPr="00123D46" w14:paraId="21CA53DD" w14:textId="77777777" w:rsidTr="00CC2246">
        <w:trPr>
          <w:trHeight w:val="255"/>
        </w:trPr>
        <w:tc>
          <w:tcPr>
            <w:tcW w:w="2440" w:type="dxa"/>
          </w:tcPr>
          <w:p w14:paraId="490C32DE" w14:textId="77777777" w:rsidR="001E0748" w:rsidRPr="00123D46" w:rsidRDefault="001E0748" w:rsidP="001E0748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D758DB5" w14:textId="4A59FB1F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ješav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ble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imjen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ksi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ješti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pravlj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formacija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č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var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ov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de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1E0748" w:rsidRPr="00123D46" w14:paraId="00156194" w14:textId="77777777" w:rsidTr="00CC2246">
        <w:trPr>
          <w:trHeight w:val="255"/>
        </w:trPr>
        <w:tc>
          <w:tcPr>
            <w:tcW w:w="2440" w:type="dxa"/>
          </w:tcPr>
          <w:p w14:paraId="6A00098B" w14:textId="77777777" w:rsidR="001E0748" w:rsidRPr="00123D46" w:rsidRDefault="001E0748" w:rsidP="001E0748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C96610A" w14:textId="1FF56DB1" w:rsidR="001E0748" w:rsidRPr="00123D46" w:rsidRDefault="001E0748" w:rsidP="001E074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1E0748" w:rsidRPr="00123D46" w14:paraId="4D6D9272" w14:textId="77777777" w:rsidTr="00CC2246">
        <w:trPr>
          <w:trHeight w:val="255"/>
        </w:trPr>
        <w:tc>
          <w:tcPr>
            <w:tcW w:w="2440" w:type="dxa"/>
          </w:tcPr>
          <w:p w14:paraId="4F4D0CEF" w14:textId="77777777" w:rsidR="001E0748" w:rsidRPr="00123D46" w:rsidRDefault="001E0748" w:rsidP="001E0748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9F60012" w14:textId="6C24F340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o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 </w:t>
            </w:r>
          </w:p>
        </w:tc>
      </w:tr>
      <w:tr w:rsidR="001E0748" w:rsidRPr="00123D46" w14:paraId="3A152212" w14:textId="77777777" w:rsidTr="00CC2246">
        <w:trPr>
          <w:trHeight w:val="255"/>
        </w:trPr>
        <w:tc>
          <w:tcPr>
            <w:tcW w:w="2440" w:type="dxa"/>
          </w:tcPr>
          <w:p w14:paraId="7F980C6E" w14:textId="77777777" w:rsidR="001E0748" w:rsidRPr="00123D46" w:rsidRDefault="001E0748" w:rsidP="001E0748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721E32E" w14:textId="45A90D9E" w:rsidR="001E0748" w:rsidRPr="00123D46" w:rsidRDefault="001E0748" w:rsidP="001E0748">
            <w:pPr>
              <w:pStyle w:val="ListParagraph"/>
              <w:numPr>
                <w:ilvl w:val="0"/>
                <w:numId w:val="28"/>
              </w:numPr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 završenog seminarskog rada.</w:t>
            </w:r>
          </w:p>
        </w:tc>
      </w:tr>
    </w:tbl>
    <w:p w14:paraId="2875B1F1" w14:textId="77777777" w:rsidR="00B73D57" w:rsidRPr="00123D46" w:rsidRDefault="00B73D57" w:rsidP="00B73D57">
      <w:pPr>
        <w:rPr>
          <w:rFonts w:ascii="Times New Roman" w:hAnsi="Times New Roman" w:cs="Times New Roman"/>
          <w:sz w:val="20"/>
          <w:szCs w:val="20"/>
          <w:lang w:val="hr-HR"/>
        </w:rPr>
      </w:pPr>
    </w:p>
    <w:p w14:paraId="463834CE" w14:textId="77777777" w:rsidR="001130D6" w:rsidRPr="00123D46" w:rsidRDefault="001130D6">
      <w:pPr>
        <w:rPr>
          <w:lang w:val="hr-HR"/>
        </w:rPr>
      </w:pPr>
    </w:p>
    <w:sectPr w:rsidR="001130D6" w:rsidRPr="00123D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849B70" w16cex:dateUtc="2021-06-28T17:03:00Z"/>
  <w16cex:commentExtensible w16cex:durableId="24849CC5" w16cex:dateUtc="2021-06-28T17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239D087" w16cid:durableId="24849B70"/>
  <w16cid:commentId w16cid:paraId="1BDB46B4" w16cid:durableId="24849CC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B42664"/>
    <w:multiLevelType w:val="multilevel"/>
    <w:tmpl w:val="1ECA7B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7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3005AA"/>
    <w:multiLevelType w:val="multilevel"/>
    <w:tmpl w:val="E840614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6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0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9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23814"/>
    <w:multiLevelType w:val="multilevel"/>
    <w:tmpl w:val="30AA5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8"/>
  </w:num>
  <w:num w:numId="3">
    <w:abstractNumId w:val="23"/>
  </w:num>
  <w:num w:numId="4">
    <w:abstractNumId w:val="29"/>
  </w:num>
  <w:num w:numId="5">
    <w:abstractNumId w:val="31"/>
  </w:num>
  <w:num w:numId="6">
    <w:abstractNumId w:val="2"/>
  </w:num>
  <w:num w:numId="7">
    <w:abstractNumId w:val="12"/>
  </w:num>
  <w:num w:numId="8">
    <w:abstractNumId w:val="10"/>
  </w:num>
  <w:num w:numId="9">
    <w:abstractNumId w:val="37"/>
  </w:num>
  <w:num w:numId="10">
    <w:abstractNumId w:val="1"/>
  </w:num>
  <w:num w:numId="11">
    <w:abstractNumId w:val="24"/>
  </w:num>
  <w:num w:numId="12">
    <w:abstractNumId w:val="36"/>
  </w:num>
  <w:num w:numId="13">
    <w:abstractNumId w:val="7"/>
  </w:num>
  <w:num w:numId="14">
    <w:abstractNumId w:val="34"/>
  </w:num>
  <w:num w:numId="15">
    <w:abstractNumId w:val="32"/>
  </w:num>
  <w:num w:numId="16">
    <w:abstractNumId w:val="17"/>
  </w:num>
  <w:num w:numId="17">
    <w:abstractNumId w:val="21"/>
  </w:num>
  <w:num w:numId="18">
    <w:abstractNumId w:val="11"/>
  </w:num>
  <w:num w:numId="19">
    <w:abstractNumId w:val="4"/>
  </w:num>
  <w:num w:numId="20">
    <w:abstractNumId w:val="26"/>
  </w:num>
  <w:num w:numId="21">
    <w:abstractNumId w:val="3"/>
  </w:num>
  <w:num w:numId="22">
    <w:abstractNumId w:val="20"/>
  </w:num>
  <w:num w:numId="23">
    <w:abstractNumId w:val="14"/>
  </w:num>
  <w:num w:numId="24">
    <w:abstractNumId w:val="0"/>
  </w:num>
  <w:num w:numId="25">
    <w:abstractNumId w:val="30"/>
  </w:num>
  <w:num w:numId="26">
    <w:abstractNumId w:val="27"/>
  </w:num>
  <w:num w:numId="27">
    <w:abstractNumId w:val="25"/>
  </w:num>
  <w:num w:numId="28">
    <w:abstractNumId w:val="18"/>
  </w:num>
  <w:num w:numId="29">
    <w:abstractNumId w:val="6"/>
  </w:num>
  <w:num w:numId="30">
    <w:abstractNumId w:val="19"/>
  </w:num>
  <w:num w:numId="31">
    <w:abstractNumId w:val="28"/>
  </w:num>
  <w:num w:numId="32">
    <w:abstractNumId w:val="15"/>
  </w:num>
  <w:num w:numId="33">
    <w:abstractNumId w:val="22"/>
  </w:num>
  <w:num w:numId="34">
    <w:abstractNumId w:val="33"/>
  </w:num>
  <w:num w:numId="35">
    <w:abstractNumId w:val="9"/>
  </w:num>
  <w:num w:numId="36">
    <w:abstractNumId w:val="35"/>
  </w:num>
  <w:num w:numId="37">
    <w:abstractNumId w:val="13"/>
    <w:lvlOverride w:ilvl="0">
      <w:lvl w:ilvl="0">
        <w:numFmt w:val="decimal"/>
        <w:lvlText w:val="%1."/>
        <w:lvlJc w:val="left"/>
      </w:lvl>
    </w:lvlOverride>
  </w:num>
  <w:num w:numId="38">
    <w:abstractNumId w:val="5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85623"/>
    <w:rsid w:val="000A4518"/>
    <w:rsid w:val="000C58C5"/>
    <w:rsid w:val="001130D6"/>
    <w:rsid w:val="00123D46"/>
    <w:rsid w:val="001C345C"/>
    <w:rsid w:val="001E0748"/>
    <w:rsid w:val="001F0CCA"/>
    <w:rsid w:val="00222224"/>
    <w:rsid w:val="00325547"/>
    <w:rsid w:val="0034029A"/>
    <w:rsid w:val="003D4468"/>
    <w:rsid w:val="00443757"/>
    <w:rsid w:val="00452C6C"/>
    <w:rsid w:val="005224B5"/>
    <w:rsid w:val="00534495"/>
    <w:rsid w:val="00560068"/>
    <w:rsid w:val="00602206"/>
    <w:rsid w:val="00607D07"/>
    <w:rsid w:val="006E639A"/>
    <w:rsid w:val="00740B0F"/>
    <w:rsid w:val="0081514D"/>
    <w:rsid w:val="00846383"/>
    <w:rsid w:val="008A025A"/>
    <w:rsid w:val="00917B01"/>
    <w:rsid w:val="009414E7"/>
    <w:rsid w:val="00B1053A"/>
    <w:rsid w:val="00B24899"/>
    <w:rsid w:val="00B7116A"/>
    <w:rsid w:val="00B73D57"/>
    <w:rsid w:val="00B76ED1"/>
    <w:rsid w:val="00BB2B0F"/>
    <w:rsid w:val="00C00262"/>
    <w:rsid w:val="00C36330"/>
    <w:rsid w:val="00CA0049"/>
    <w:rsid w:val="00CD1C4E"/>
    <w:rsid w:val="00D105BA"/>
    <w:rsid w:val="00EE1AFF"/>
    <w:rsid w:val="00F07CF8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3681D8-7647-4BF3-8002-3265E65C1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7</Words>
  <Characters>4203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User</cp:lastModifiedBy>
  <cp:revision>3</cp:revision>
  <dcterms:created xsi:type="dcterms:W3CDTF">2021-07-19T17:32:00Z</dcterms:created>
  <dcterms:modified xsi:type="dcterms:W3CDTF">2021-07-19T17:34:00Z</dcterms:modified>
</cp:coreProperties>
</file>